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79501" w14:textId="77777777" w:rsidR="00910A78" w:rsidRDefault="00910A78" w:rsidP="00910A7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36106054" w14:textId="77777777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Dear colleagues,</w:t>
      </w:r>
    </w:p>
    <w:p w14:paraId="2D4C4006" w14:textId="763D030B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Your student has asked you to fill out this letter of recommendation. Our programs are designed for children and you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th 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who are highly motivated to acquire additional skills and knowledge in science and technology. Programs are always intellectual, often emotional and sometimes physically 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in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tense. Apart from full-time work in small groups, a high degree of independence and a certain degree of self-initiative are expected from the participants. You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know your student on many levels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, and we kindly ask you to help us evaluate 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him/her as a candidate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. As a member of the Review Committee 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is 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a psychologist, 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if 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a psychologist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writes this letter, please submit the potential test results, with the prior consent of the parents, on a special paper or in the last section of this form.</w:t>
      </w:r>
    </w:p>
    <w:p w14:paraId="6140E0EC" w14:textId="77777777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You are free to delete this introductory text!</w:t>
      </w:r>
    </w:p>
    <w:p w14:paraId="1101A729" w14:textId="77777777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We thank you in advance for your effort and time!</w:t>
      </w:r>
    </w:p>
    <w:p w14:paraId="0776992E" w14:textId="77777777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</w:p>
    <w:p w14:paraId="6BDF1F8C" w14:textId="36EAEACE" w:rsid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</w:pP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The letter of recommendation you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should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send directly</w:t>
      </w:r>
      <w:r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to us</w:t>
      </w:r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, in a closed envelope, to the address: </w:t>
      </w:r>
      <w:proofErr w:type="spellStart"/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Višnjan</w:t>
      </w:r>
      <w:proofErr w:type="spellEnd"/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Science Center, </w:t>
      </w:r>
      <w:proofErr w:type="spellStart"/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Istarska</w:t>
      </w:r>
      <w:proofErr w:type="spellEnd"/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5, 52463-HR, </w:t>
      </w:r>
      <w:proofErr w:type="spellStart"/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Višnjan</w:t>
      </w:r>
      <w:proofErr w:type="spellEnd"/>
      <w:r w:rsidRPr="002E6A8B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with a note of RECOMMENDATION. We would kindly ask you to send the letter by </w:t>
      </w:r>
      <w:bookmarkStart w:id="0" w:name="_GoBack"/>
      <w:bookmarkEnd w:id="0"/>
      <w:r w:rsidR="008234E2" w:rsidRPr="009D2893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March, </w:t>
      </w:r>
      <w:r w:rsidR="009D2893" w:rsidRPr="009D2893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>8</w:t>
      </w:r>
      <w:r w:rsidR="008234E2" w:rsidRPr="009D2893">
        <w:rPr>
          <w:rFonts w:ascii="Calibri" w:eastAsia="Times New Roman" w:hAnsi="Calibri" w:cs="Calibri"/>
          <w:color w:val="000000"/>
          <w:sz w:val="18"/>
          <w:szCs w:val="24"/>
          <w:vertAlign w:val="superscript"/>
          <w:lang w:val="en" w:eastAsia="en-GB"/>
        </w:rPr>
        <w:t>rd</w:t>
      </w:r>
      <w:r w:rsidR="008234E2" w:rsidRPr="009D2893">
        <w:rPr>
          <w:rFonts w:ascii="Calibri" w:eastAsia="Times New Roman" w:hAnsi="Calibri" w:cs="Calibri"/>
          <w:color w:val="000000"/>
          <w:sz w:val="18"/>
          <w:szCs w:val="24"/>
          <w:lang w:val="en" w:eastAsia="en-GB"/>
        </w:rPr>
        <w:t xml:space="preserve"> 2020</w:t>
      </w:r>
    </w:p>
    <w:p w14:paraId="18C6D591" w14:textId="77777777" w:rsidR="002E6A8B" w:rsidRPr="002E6A8B" w:rsidRDefault="002E6A8B" w:rsidP="002E6A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0" w:lineRule="atLeast"/>
        <w:rPr>
          <w:rFonts w:ascii="Calibri" w:eastAsia="Times New Roman" w:hAnsi="Calibri" w:cs="Calibri"/>
          <w:color w:val="000000"/>
          <w:sz w:val="18"/>
          <w:szCs w:val="24"/>
          <w:lang w:val="en-GB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2"/>
        <w:gridCol w:w="6214"/>
      </w:tblGrid>
      <w:tr w:rsidR="002E6A8B" w:rsidRPr="00CB70D5" w14:paraId="02D4EEF6" w14:textId="77777777" w:rsidTr="002E6A8B">
        <w:tc>
          <w:tcPr>
            <w:tcW w:w="3362" w:type="dxa"/>
            <w:shd w:val="clear" w:color="auto" w:fill="F2F2F2" w:themeFill="background1" w:themeFillShade="F2"/>
          </w:tcPr>
          <w:p w14:paraId="4FADBFAB" w14:textId="1314A997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Name/Surname of the person filling in this form:</w:t>
            </w:r>
          </w:p>
        </w:tc>
        <w:tc>
          <w:tcPr>
            <w:tcW w:w="6214" w:type="dxa"/>
          </w:tcPr>
          <w:p w14:paraId="579ED16C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40EC35B6" w14:textId="77777777" w:rsidTr="002E6A8B">
        <w:tc>
          <w:tcPr>
            <w:tcW w:w="3362" w:type="dxa"/>
            <w:shd w:val="clear" w:color="auto" w:fill="F2F2F2" w:themeFill="background1" w:themeFillShade="F2"/>
          </w:tcPr>
          <w:p w14:paraId="3DDFF4DC" w14:textId="0944F978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Profession:</w:t>
            </w:r>
          </w:p>
        </w:tc>
        <w:tc>
          <w:tcPr>
            <w:tcW w:w="6214" w:type="dxa"/>
          </w:tcPr>
          <w:p w14:paraId="53C17D2E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3E3E5FAD" w14:textId="77777777" w:rsidTr="002E6A8B">
        <w:tc>
          <w:tcPr>
            <w:tcW w:w="3362" w:type="dxa"/>
            <w:shd w:val="clear" w:color="auto" w:fill="F2F2F2" w:themeFill="background1" w:themeFillShade="F2"/>
          </w:tcPr>
          <w:p w14:paraId="40D56574" w14:textId="7AECB213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Institution:</w:t>
            </w:r>
          </w:p>
        </w:tc>
        <w:tc>
          <w:tcPr>
            <w:tcW w:w="6214" w:type="dxa"/>
          </w:tcPr>
          <w:p w14:paraId="55A1E0EA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29985249" w14:textId="77777777" w:rsidTr="002E6A8B">
        <w:tc>
          <w:tcPr>
            <w:tcW w:w="3362" w:type="dxa"/>
            <w:shd w:val="clear" w:color="auto" w:fill="F2F2F2" w:themeFill="background1" w:themeFillShade="F2"/>
          </w:tcPr>
          <w:p w14:paraId="79E9548C" w14:textId="58425779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Contact (phone no./email):</w:t>
            </w:r>
          </w:p>
        </w:tc>
        <w:tc>
          <w:tcPr>
            <w:tcW w:w="6214" w:type="dxa"/>
          </w:tcPr>
          <w:p w14:paraId="075D83DC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574AA294" w14:textId="77777777" w:rsidTr="002E6A8B">
        <w:tc>
          <w:tcPr>
            <w:tcW w:w="3362" w:type="dxa"/>
            <w:shd w:val="clear" w:color="auto" w:fill="F2F2F2" w:themeFill="background1" w:themeFillShade="F2"/>
          </w:tcPr>
          <w:p w14:paraId="5399794F" w14:textId="73005F50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Applicable time for contact:</w:t>
            </w:r>
          </w:p>
        </w:tc>
        <w:tc>
          <w:tcPr>
            <w:tcW w:w="6214" w:type="dxa"/>
          </w:tcPr>
          <w:p w14:paraId="41CFADC8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</w:tbl>
    <w:p w14:paraId="654BE832" w14:textId="77777777" w:rsidR="00910A78" w:rsidRPr="00CB70D5" w:rsidRDefault="00910A78" w:rsidP="00910A78">
      <w:pPr>
        <w:pStyle w:val="Default"/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753"/>
      </w:tblGrid>
      <w:tr w:rsidR="002E6A8B" w:rsidRPr="00CB70D5" w14:paraId="71E64D78" w14:textId="77777777" w:rsidTr="002E6A8B">
        <w:tc>
          <w:tcPr>
            <w:tcW w:w="3823" w:type="dxa"/>
            <w:shd w:val="clear" w:color="auto" w:fill="F2F2F2" w:themeFill="background1" w:themeFillShade="F2"/>
          </w:tcPr>
          <w:p w14:paraId="2C17BD9A" w14:textId="11102659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Name/surname of the candidate:</w:t>
            </w:r>
          </w:p>
        </w:tc>
        <w:tc>
          <w:tcPr>
            <w:tcW w:w="5753" w:type="dxa"/>
          </w:tcPr>
          <w:p w14:paraId="25D184F4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4035EDD8" w14:textId="77777777" w:rsidTr="002E6A8B">
        <w:tc>
          <w:tcPr>
            <w:tcW w:w="3823" w:type="dxa"/>
            <w:shd w:val="clear" w:color="auto" w:fill="F2F2F2" w:themeFill="background1" w:themeFillShade="F2"/>
          </w:tcPr>
          <w:p w14:paraId="2B36E3B7" w14:textId="7CB011FF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>Name of the school and “major” if applicable:</w:t>
            </w:r>
          </w:p>
        </w:tc>
        <w:tc>
          <w:tcPr>
            <w:tcW w:w="5753" w:type="dxa"/>
          </w:tcPr>
          <w:p w14:paraId="73CAA557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  <w:tr w:rsidR="002E6A8B" w:rsidRPr="00CB70D5" w14:paraId="51C47A7F" w14:textId="77777777" w:rsidTr="002E6A8B">
        <w:tc>
          <w:tcPr>
            <w:tcW w:w="3823" w:type="dxa"/>
            <w:shd w:val="clear" w:color="auto" w:fill="F2F2F2" w:themeFill="background1" w:themeFillShade="F2"/>
          </w:tcPr>
          <w:p w14:paraId="6FF25F64" w14:textId="2922DA71" w:rsidR="002E6A8B" w:rsidRPr="002E6A8B" w:rsidRDefault="002E6A8B" w:rsidP="002E6A8B">
            <w:pPr>
              <w:pStyle w:val="Default"/>
              <w:rPr>
                <w:sz w:val="22"/>
              </w:rPr>
            </w:pPr>
            <w:r w:rsidRPr="002E6A8B">
              <w:rPr>
                <w:sz w:val="22"/>
              </w:rPr>
              <w:t xml:space="preserve">Current school grade of the candidate: </w:t>
            </w:r>
          </w:p>
        </w:tc>
        <w:tc>
          <w:tcPr>
            <w:tcW w:w="5753" w:type="dxa"/>
          </w:tcPr>
          <w:p w14:paraId="40427D0F" w14:textId="77777777" w:rsidR="002E6A8B" w:rsidRPr="00CB70D5" w:rsidRDefault="002E6A8B" w:rsidP="002E6A8B">
            <w:pPr>
              <w:pStyle w:val="Default"/>
              <w:rPr>
                <w:sz w:val="22"/>
              </w:rPr>
            </w:pPr>
          </w:p>
        </w:tc>
      </w:tr>
    </w:tbl>
    <w:p w14:paraId="799C3000" w14:textId="77777777" w:rsidR="00910A78" w:rsidRPr="00CB70D5" w:rsidRDefault="00910A78" w:rsidP="00910A78">
      <w:pPr>
        <w:pStyle w:val="Default"/>
        <w:rPr>
          <w:sz w:val="22"/>
        </w:rPr>
      </w:pPr>
      <w:r w:rsidRPr="00CB70D5">
        <w:rPr>
          <w:sz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54"/>
        <w:gridCol w:w="5822"/>
      </w:tblGrid>
      <w:tr w:rsidR="00910A78" w:rsidRPr="00CB70D5" w14:paraId="56DF348B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0C6A80BD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r how long and in what way do you know the candidate?</w:t>
            </w:r>
          </w:p>
          <w:p w14:paraId="78CB0208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  <w:tc>
          <w:tcPr>
            <w:tcW w:w="6275" w:type="dxa"/>
          </w:tcPr>
          <w:p w14:paraId="1F19D4A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3D01071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6B796B5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2C1904F0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4BEF8BAB" w14:textId="77777777" w:rsidR="00910A78" w:rsidRPr="00261B32" w:rsidRDefault="00910A78" w:rsidP="00910A78">
      <w:pPr>
        <w:pStyle w:val="Default"/>
        <w:spacing w:after="58"/>
        <w:rPr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59A72021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3FCDEA6D" w14:textId="58663C7E" w:rsidR="00910A78" w:rsidRDefault="002E6A8B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 are interested in the specific areas of interest of the candidate. What are the specific areas of his/her personal interests? What is he/she interested in and at what level? In what way is he/her demonstrating this?</w:t>
            </w:r>
          </w:p>
        </w:tc>
      </w:tr>
      <w:tr w:rsidR="00910A78" w14:paraId="2B6118E9" w14:textId="77777777" w:rsidTr="00477942">
        <w:trPr>
          <w:trHeight w:val="663"/>
        </w:trPr>
        <w:tc>
          <w:tcPr>
            <w:tcW w:w="10239" w:type="dxa"/>
          </w:tcPr>
          <w:p w14:paraId="7B88653B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AA0811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A845419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19B24A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7D96E1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7057C8F" w14:textId="77777777" w:rsidR="00A25448" w:rsidRDefault="00A2544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009DA39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400B4537" w14:textId="77777777" w:rsidR="002E6A8B" w:rsidRDefault="002E6A8B" w:rsidP="002E6A8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estimate the level of adoption of the regular contents of your subject and in specific natural science/technology. To what extend has candidate developed in depth knowledge about the topics from your subject compared to the other classmates?  </w:t>
            </w:r>
          </w:p>
          <w:p w14:paraId="0B6B2407" w14:textId="77777777" w:rsidR="002E6A8B" w:rsidRDefault="002E6A8B" w:rsidP="002E6A8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terest for the subject you are lecturing him/her. </w:t>
            </w:r>
          </w:p>
          <w:p w14:paraId="60D5401F" w14:textId="2851DA3D" w:rsidR="00910A78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 what way is the candidate standing out within the subject you are lecturing him/her?</w:t>
            </w:r>
          </w:p>
        </w:tc>
      </w:tr>
      <w:tr w:rsidR="00910A78" w14:paraId="34C53879" w14:textId="77777777" w:rsidTr="00477942">
        <w:trPr>
          <w:trHeight w:val="663"/>
        </w:trPr>
        <w:tc>
          <w:tcPr>
            <w:tcW w:w="10239" w:type="dxa"/>
          </w:tcPr>
          <w:p w14:paraId="4505AB4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58986B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801B08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43DD5480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CFF943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3E589B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7E066B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26D0D69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0D1436BA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B237677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5B843CF5" w14:textId="10AE8373" w:rsidR="00910A78" w:rsidRDefault="002E6A8B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ease estimate the level of initiative for additional content within the area of interest of candidate.</w:t>
            </w:r>
          </w:p>
        </w:tc>
      </w:tr>
      <w:tr w:rsidR="00910A78" w14:paraId="1D4D8120" w14:textId="77777777" w:rsidTr="00477942">
        <w:trPr>
          <w:trHeight w:val="663"/>
        </w:trPr>
        <w:tc>
          <w:tcPr>
            <w:tcW w:w="10239" w:type="dxa"/>
          </w:tcPr>
          <w:p w14:paraId="1A84AFE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F5D611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C61F12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46DBB64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0BAAACC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43701D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15F7191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2"/>
        <w:gridCol w:w="7614"/>
      </w:tblGrid>
      <w:tr w:rsidR="00910A78" w14:paraId="33E69100" w14:textId="77777777" w:rsidTr="002E6A8B">
        <w:tc>
          <w:tcPr>
            <w:tcW w:w="9576" w:type="dxa"/>
            <w:gridSpan w:val="2"/>
            <w:shd w:val="clear" w:color="auto" w:fill="F2F2F2" w:themeFill="background1" w:themeFillShade="F2"/>
          </w:tcPr>
          <w:p w14:paraId="0594AE12" w14:textId="077EECF2" w:rsidR="00910A78" w:rsidRDefault="002E6A8B" w:rsidP="0047794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 would like to learn about your observations of:</w:t>
            </w:r>
          </w:p>
        </w:tc>
      </w:tr>
      <w:tr w:rsidR="002E6A8B" w14:paraId="660B59DF" w14:textId="77777777" w:rsidTr="002E6A8B">
        <w:trPr>
          <w:trHeight w:val="339"/>
        </w:trPr>
        <w:tc>
          <w:tcPr>
            <w:tcW w:w="1962" w:type="dxa"/>
            <w:shd w:val="clear" w:color="auto" w:fill="F2F2F2" w:themeFill="background1" w:themeFillShade="F2"/>
          </w:tcPr>
          <w:p w14:paraId="2F558A23" w14:textId="5EA3D6F3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Working habits</w:t>
            </w:r>
          </w:p>
        </w:tc>
        <w:tc>
          <w:tcPr>
            <w:tcW w:w="7614" w:type="dxa"/>
            <w:vMerge w:val="restart"/>
          </w:tcPr>
          <w:p w14:paraId="7FA13215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2E6A8B" w14:paraId="1B8B97D3" w14:textId="77777777" w:rsidTr="002E6A8B">
        <w:trPr>
          <w:trHeight w:val="337"/>
        </w:trPr>
        <w:tc>
          <w:tcPr>
            <w:tcW w:w="1962" w:type="dxa"/>
            <w:shd w:val="clear" w:color="auto" w:fill="F2F2F2" w:themeFill="background1" w:themeFillShade="F2"/>
          </w:tcPr>
          <w:p w14:paraId="5C839ECB" w14:textId="3C620289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Independency and responsibility</w:t>
            </w:r>
          </w:p>
        </w:tc>
        <w:tc>
          <w:tcPr>
            <w:tcW w:w="7614" w:type="dxa"/>
            <w:vMerge/>
          </w:tcPr>
          <w:p w14:paraId="406FC955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2E6A8B" w14:paraId="3EB6BBA7" w14:textId="77777777" w:rsidTr="002E6A8B">
        <w:trPr>
          <w:trHeight w:val="337"/>
        </w:trPr>
        <w:tc>
          <w:tcPr>
            <w:tcW w:w="1962" w:type="dxa"/>
            <w:shd w:val="clear" w:color="auto" w:fill="F2F2F2" w:themeFill="background1" w:themeFillShade="F2"/>
          </w:tcPr>
          <w:p w14:paraId="554C3A3D" w14:textId="2CECE349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Motivation</w:t>
            </w:r>
          </w:p>
        </w:tc>
        <w:tc>
          <w:tcPr>
            <w:tcW w:w="7614" w:type="dxa"/>
            <w:vMerge/>
          </w:tcPr>
          <w:p w14:paraId="68632607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2E6A8B" w14:paraId="515BB52F" w14:textId="77777777" w:rsidTr="002E6A8B">
        <w:trPr>
          <w:trHeight w:val="337"/>
        </w:trPr>
        <w:tc>
          <w:tcPr>
            <w:tcW w:w="1962" w:type="dxa"/>
            <w:shd w:val="clear" w:color="auto" w:fill="F2F2F2" w:themeFill="background1" w:themeFillShade="F2"/>
          </w:tcPr>
          <w:p w14:paraId="0349B8BC" w14:textId="7F02F29A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Creativity and communicativeness</w:t>
            </w:r>
          </w:p>
        </w:tc>
        <w:tc>
          <w:tcPr>
            <w:tcW w:w="7614" w:type="dxa"/>
            <w:vMerge/>
          </w:tcPr>
          <w:p w14:paraId="3E40A737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2E6A8B" w14:paraId="6E72113B" w14:textId="77777777" w:rsidTr="002E6A8B">
        <w:trPr>
          <w:trHeight w:val="337"/>
        </w:trPr>
        <w:tc>
          <w:tcPr>
            <w:tcW w:w="1962" w:type="dxa"/>
            <w:shd w:val="clear" w:color="auto" w:fill="F2F2F2" w:themeFill="background1" w:themeFillShade="F2"/>
          </w:tcPr>
          <w:p w14:paraId="4642B280" w14:textId="462E28D4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Team work</w:t>
            </w:r>
          </w:p>
        </w:tc>
        <w:tc>
          <w:tcPr>
            <w:tcW w:w="7614" w:type="dxa"/>
            <w:vMerge/>
          </w:tcPr>
          <w:p w14:paraId="07C6BDF5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2E6A8B" w14:paraId="0D0F4EEC" w14:textId="77777777" w:rsidTr="002E6A8B">
        <w:trPr>
          <w:trHeight w:val="189"/>
        </w:trPr>
        <w:tc>
          <w:tcPr>
            <w:tcW w:w="1962" w:type="dxa"/>
            <w:shd w:val="clear" w:color="auto" w:fill="F2F2F2" w:themeFill="background1" w:themeFillShade="F2"/>
          </w:tcPr>
          <w:p w14:paraId="290BEB3D" w14:textId="2234735C" w:rsidR="002E6A8B" w:rsidRP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 w:rsidRPr="002E6A8B">
              <w:rPr>
                <w:sz w:val="22"/>
              </w:rPr>
              <w:t>Behavior and conduct in the classroom and in groups</w:t>
            </w:r>
          </w:p>
        </w:tc>
        <w:tc>
          <w:tcPr>
            <w:tcW w:w="7614" w:type="dxa"/>
            <w:vMerge/>
          </w:tcPr>
          <w:p w14:paraId="494C3EBA" w14:textId="77777777" w:rsidR="002E6A8B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1F53760C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5B435A9F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5FE47AAE" w14:textId="5A713E83" w:rsidR="00910A78" w:rsidRDefault="002E6A8B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relevant information about the candidate:</w:t>
            </w:r>
          </w:p>
        </w:tc>
      </w:tr>
      <w:tr w:rsidR="00910A78" w14:paraId="77C10DAF" w14:textId="77777777" w:rsidTr="00477942">
        <w:trPr>
          <w:trHeight w:val="663"/>
        </w:trPr>
        <w:tc>
          <w:tcPr>
            <w:tcW w:w="10239" w:type="dxa"/>
          </w:tcPr>
          <w:p w14:paraId="41F877CE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7418DED8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7929E978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57EE9B1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436D93A" w14:textId="77777777" w:rsidR="00910A78" w:rsidRDefault="00910A78" w:rsidP="00910A78"/>
    <w:p w14:paraId="07385A38" w14:textId="4EFBF6D4" w:rsidR="00910A78" w:rsidRDefault="00910A78" w:rsidP="00910A78">
      <w:r>
        <w:t>______________________________</w:t>
      </w:r>
      <w:r>
        <w:tab/>
      </w:r>
      <w:r>
        <w:tab/>
      </w:r>
      <w:r>
        <w:tab/>
      </w:r>
      <w:r w:rsidR="002E6A8B">
        <w:t>In</w:t>
      </w:r>
      <w:r>
        <w:t xml:space="preserve"> _____________________, __________ </w:t>
      </w:r>
      <w:r w:rsidR="000968C6">
        <w:t>2020</w:t>
      </w:r>
      <w:r w:rsidR="00A25448">
        <w:t>. (</w:t>
      </w:r>
      <w:r w:rsidR="002E6A8B">
        <w:t>signature</w:t>
      </w:r>
      <w:r w:rsidR="00A25448">
        <w:t xml:space="preserve">, </w:t>
      </w:r>
      <w:r w:rsidR="002E6A8B">
        <w:t>stamp</w:t>
      </w:r>
      <w:r w:rsidR="00A25448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ED6701F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17E9C926" w14:textId="4C605E08" w:rsidR="00910A78" w:rsidRDefault="002E6A8B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marks</w:t>
            </w:r>
            <w:r w:rsidR="00910A78">
              <w:rPr>
                <w:sz w:val="22"/>
                <w:szCs w:val="22"/>
              </w:rPr>
              <w:t>:</w:t>
            </w:r>
          </w:p>
        </w:tc>
      </w:tr>
      <w:tr w:rsidR="00910A78" w14:paraId="4DFDFED2" w14:textId="77777777" w:rsidTr="00477942">
        <w:trPr>
          <w:trHeight w:val="663"/>
        </w:trPr>
        <w:tc>
          <w:tcPr>
            <w:tcW w:w="10239" w:type="dxa"/>
          </w:tcPr>
          <w:p w14:paraId="631C4659" w14:textId="77777777" w:rsidR="002E6A8B" w:rsidRDefault="002E6A8B" w:rsidP="002E6A8B">
            <w:pPr>
              <w:pStyle w:val="Default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This letter of recommendation contains confidential information and will only be available to the people participating in this selection process.</w:t>
            </w:r>
          </w:p>
          <w:p w14:paraId="4EC3B9AB" w14:textId="77777777" w:rsidR="002E6A8B" w:rsidRDefault="002E6A8B" w:rsidP="002E6A8B">
            <w:pPr>
              <w:pStyle w:val="Default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 xml:space="preserve">This letter of recommendation is being valued a warranty letter for the candidate. </w:t>
            </w:r>
          </w:p>
          <w:p w14:paraId="05D16AE1" w14:textId="45B6C032" w:rsidR="00910A78" w:rsidRDefault="002E6A8B" w:rsidP="002E6A8B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0"/>
                <w:szCs w:val="22"/>
              </w:rPr>
              <w:t>In case we have any additional questions, we will feel free to contact you in the times specified by you above.</w:t>
            </w:r>
          </w:p>
        </w:tc>
      </w:tr>
    </w:tbl>
    <w:p w14:paraId="54019C5D" w14:textId="0F982918" w:rsidR="00910A78" w:rsidRPr="00827928" w:rsidRDefault="00DC0AAC" w:rsidP="00DC0AAC">
      <w:pPr>
        <w:tabs>
          <w:tab w:val="left" w:pos="2832"/>
          <w:tab w:val="left" w:pos="6160"/>
        </w:tabs>
      </w:pPr>
      <w:r>
        <w:tab/>
      </w:r>
    </w:p>
    <w:sectPr w:rsidR="00910A78" w:rsidRPr="00827928" w:rsidSect="00EE7B67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EFA44" w14:textId="77777777" w:rsidR="00C032A2" w:rsidRDefault="00C032A2" w:rsidP="00637101">
      <w:pPr>
        <w:spacing w:after="0" w:line="240" w:lineRule="auto"/>
      </w:pPr>
      <w:r>
        <w:separator/>
      </w:r>
    </w:p>
  </w:endnote>
  <w:endnote w:type="continuationSeparator" w:id="0">
    <w:p w14:paraId="376A413E" w14:textId="77777777" w:rsidR="00C032A2" w:rsidRDefault="00C032A2" w:rsidP="00637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88503" w14:textId="7DC76B77" w:rsidR="00DC0AAC" w:rsidRPr="00DC0AAC" w:rsidRDefault="00DC0AAC" w:rsidP="00DC0AAC">
    <w:pPr>
      <w:pStyle w:val="Footer"/>
      <w:jc w:val="center"/>
      <w:rPr>
        <w:rFonts w:ascii="Arial" w:hAnsi="Arial" w:cs="Arial"/>
        <w:b/>
        <w:color w:val="943634" w:themeColor="accent2" w:themeShade="BF"/>
        <w:sz w:val="18"/>
        <w:lang w:val="hr-HR"/>
      </w:rPr>
    </w:pPr>
    <w:r w:rsidRPr="00DC0AAC">
      <w:rPr>
        <w:rFonts w:ascii="Arial" w:hAnsi="Arial" w:cs="Arial"/>
        <w:b/>
        <w:color w:val="943634" w:themeColor="accent2" w:themeShade="BF"/>
        <w:sz w:val="18"/>
        <w:lang w:val="hr-HR"/>
      </w:rPr>
      <w:t>Znanstveno edukacijski centar Višnjan / Astronomsko društvo Višnjan</w:t>
    </w:r>
  </w:p>
  <w:p w14:paraId="6672B388" w14:textId="3EED4EA8" w:rsidR="00DC0AAC" w:rsidRDefault="00DC0AAC" w:rsidP="00DC0AAC">
    <w:pPr>
      <w:pStyle w:val="Footer"/>
      <w:jc w:val="center"/>
      <w:rPr>
        <w:rFonts w:ascii="Arial" w:hAnsi="Arial" w:cs="Arial"/>
        <w:sz w:val="18"/>
        <w:lang w:val="hr-HR"/>
      </w:rPr>
    </w:pPr>
    <w:r w:rsidRPr="00DC0AAC">
      <w:rPr>
        <w:rFonts w:ascii="Arial" w:hAnsi="Arial" w:cs="Arial"/>
        <w:sz w:val="18"/>
        <w:lang w:val="hr-HR"/>
      </w:rPr>
      <w:t xml:space="preserve">Istarska 5, 52463-HR, Višnjan URL: </w:t>
    </w:r>
    <w:hyperlink r:id="rId1" w:history="1">
      <w:r w:rsidRPr="00DC0AAC">
        <w:rPr>
          <w:rStyle w:val="Hyperlink"/>
          <w:rFonts w:ascii="Arial" w:hAnsi="Arial" w:cs="Arial"/>
          <w:sz w:val="18"/>
          <w:lang w:val="hr-HR"/>
        </w:rPr>
        <w:t>www.sci.hr</w:t>
      </w:r>
    </w:hyperlink>
    <w:r w:rsidRPr="00DC0AAC">
      <w:rPr>
        <w:rFonts w:ascii="Arial" w:hAnsi="Arial" w:cs="Arial"/>
        <w:sz w:val="18"/>
        <w:lang w:val="hr-HR"/>
      </w:rPr>
      <w:t xml:space="preserve"> </w:t>
    </w:r>
    <w:hyperlink r:id="rId2" w:history="1">
      <w:r w:rsidRPr="007B6907">
        <w:rPr>
          <w:rStyle w:val="Hyperlink"/>
          <w:rFonts w:ascii="Arial" w:hAnsi="Arial" w:cs="Arial"/>
          <w:sz w:val="18"/>
          <w:lang w:val="hr-HR"/>
        </w:rPr>
        <w:t>www.astro.hr</w:t>
      </w:r>
    </w:hyperlink>
    <w:r>
      <w:rPr>
        <w:rFonts w:ascii="Arial" w:hAnsi="Arial" w:cs="Arial"/>
        <w:sz w:val="18"/>
        <w:lang w:val="hr-HR"/>
      </w:rPr>
      <w:t xml:space="preserve"> </w:t>
    </w:r>
  </w:p>
  <w:p w14:paraId="30EF4831" w14:textId="4634C838" w:rsidR="00A24A87" w:rsidRPr="00DC0AAC" w:rsidRDefault="00A24A87" w:rsidP="00DC0AAC">
    <w:pPr>
      <w:pStyle w:val="Footer"/>
      <w:jc w:val="center"/>
      <w:rPr>
        <w:rFonts w:ascii="Arial" w:hAnsi="Arial" w:cs="Arial"/>
        <w:sz w:val="18"/>
        <w:lang w:val="hr-HR"/>
      </w:rPr>
    </w:pPr>
    <w:r>
      <w:rPr>
        <w:rFonts w:ascii="Arial" w:hAnsi="Arial" w:cs="Arial"/>
        <w:sz w:val="18"/>
        <w:lang w:val="hr-HR"/>
      </w:rPr>
      <w:t>Email: edu@sci.h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C0EDF" w14:textId="77777777" w:rsidR="00C032A2" w:rsidRDefault="00C032A2" w:rsidP="00637101">
      <w:pPr>
        <w:spacing w:after="0" w:line="240" w:lineRule="auto"/>
      </w:pPr>
      <w:r>
        <w:separator/>
      </w:r>
    </w:p>
  </w:footnote>
  <w:footnote w:type="continuationSeparator" w:id="0">
    <w:p w14:paraId="278766BD" w14:textId="77777777" w:rsidR="00C032A2" w:rsidRDefault="00C032A2" w:rsidP="00637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31425" w14:textId="29210005" w:rsidR="00DC0AAC" w:rsidRDefault="008234E2" w:rsidP="00DC0AAC">
    <w:pPr>
      <w:pStyle w:val="Header"/>
      <w:jc w:val="right"/>
      <w:rPr>
        <w:lang w:val="hr-HR"/>
      </w:rPr>
    </w:pPr>
    <w:r w:rsidRPr="008234E2">
      <w:rPr>
        <w:noProof/>
      </w:rPr>
      <w:drawing>
        <wp:anchor distT="0" distB="0" distL="114300" distR="114300" simplePos="0" relativeHeight="251664384" behindDoc="0" locked="0" layoutInCell="1" allowOverlap="0" wp14:anchorId="6CEEF296" wp14:editId="417380BF">
          <wp:simplePos x="0" y="0"/>
          <wp:positionH relativeFrom="column">
            <wp:posOffset>479425</wp:posOffset>
          </wp:positionH>
          <wp:positionV relativeFrom="paragraph">
            <wp:posOffset>-322580</wp:posOffset>
          </wp:positionV>
          <wp:extent cx="811530" cy="798195"/>
          <wp:effectExtent l="0" t="0" r="0" b="0"/>
          <wp:wrapNone/>
          <wp:docPr id="2" name="Picture 2" descr="ZV_o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V_ol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1530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234E2">
      <w:rPr>
        <w:noProof/>
      </w:rPr>
      <w:drawing>
        <wp:anchor distT="0" distB="0" distL="114300" distR="114300" simplePos="0" relativeHeight="251657216" behindDoc="1" locked="0" layoutInCell="1" allowOverlap="1" wp14:anchorId="008E058A" wp14:editId="1347E6F7">
          <wp:simplePos x="0" y="0"/>
          <wp:positionH relativeFrom="column">
            <wp:posOffset>-333375</wp:posOffset>
          </wp:positionH>
          <wp:positionV relativeFrom="paragraph">
            <wp:posOffset>-250825</wp:posOffset>
          </wp:positionV>
          <wp:extent cx="723900" cy="723900"/>
          <wp:effectExtent l="0" t="0" r="0" b="0"/>
          <wp:wrapTight wrapText="bothSides">
            <wp:wrapPolygon edited="0">
              <wp:start x="0" y="0"/>
              <wp:lineTo x="0" y="21032"/>
              <wp:lineTo x="21032" y="21032"/>
              <wp:lineTo x="21032" y="0"/>
              <wp:lineTo x="0" y="0"/>
            </wp:wrapPolygon>
          </wp:wrapTight>
          <wp:docPr id="1" name="Picture 1" descr="ZECV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ECV_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0AAC">
      <w:tab/>
    </w:r>
    <w:r w:rsidR="00DC0AAC">
      <w:rPr>
        <w:lang w:val="hr-HR"/>
      </w:rPr>
      <w:t xml:space="preserve">                               </w:t>
    </w:r>
    <w:r w:rsidR="002E6A8B">
      <w:rPr>
        <w:lang w:val="hr-HR"/>
      </w:rPr>
      <w:t xml:space="preserve">Science and education </w:t>
    </w:r>
    <w:r w:rsidR="004E4B92">
      <w:rPr>
        <w:lang w:val="hr-HR"/>
      </w:rPr>
      <w:t>centre</w:t>
    </w:r>
    <w:r w:rsidR="002E6A8B">
      <w:rPr>
        <w:lang w:val="hr-HR"/>
      </w:rPr>
      <w:t xml:space="preserve"> Višnjan</w:t>
    </w:r>
  </w:p>
  <w:p w14:paraId="2028BF03" w14:textId="1C392592" w:rsidR="00DC0AAC" w:rsidRDefault="002E6A8B" w:rsidP="00DC0AAC">
    <w:pPr>
      <w:pStyle w:val="Header"/>
      <w:jc w:val="right"/>
      <w:rPr>
        <w:lang w:val="hr-HR"/>
      </w:rPr>
    </w:pPr>
    <w:r>
      <w:rPr>
        <w:lang w:val="hr-HR"/>
      </w:rPr>
      <w:t>Višnjan Astronomical Society</w:t>
    </w:r>
  </w:p>
  <w:p w14:paraId="326788A8" w14:textId="2FCCE6C1" w:rsidR="00DC0AAC" w:rsidRPr="00DC0AAC" w:rsidRDefault="00DC0AAC" w:rsidP="00DC0AAC">
    <w:pPr>
      <w:pStyle w:val="Header"/>
      <w:jc w:val="right"/>
      <w:rPr>
        <w:lang w:val="hr-HR"/>
      </w:rPr>
    </w:pPr>
    <w:r>
      <w:rPr>
        <w:lang w:val="hr-HR"/>
      </w:rPr>
      <w:tab/>
      <w:t xml:space="preserve"> Višnjan</w:t>
    </w:r>
    <w:r w:rsidR="002E6A8B">
      <w:rPr>
        <w:lang w:val="hr-HR"/>
      </w:rPr>
      <w:t xml:space="preserve"> educational programs</w:t>
    </w:r>
    <w:r>
      <w:rPr>
        <w:lang w:val="hr-HR"/>
      </w:rPr>
      <w:t xml:space="preserve"> </w:t>
    </w:r>
    <w:r w:rsidR="000968C6">
      <w:rPr>
        <w:lang w:val="hr-HR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C7832"/>
    <w:multiLevelType w:val="hybridMultilevel"/>
    <w:tmpl w:val="753275D2"/>
    <w:lvl w:ilvl="0" w:tplc="1840D44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111316"/>
    <w:multiLevelType w:val="hybridMultilevel"/>
    <w:tmpl w:val="54AEF11A"/>
    <w:lvl w:ilvl="0" w:tplc="A14C5E4E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40" w:hanging="360"/>
      </w:pPr>
    </w:lvl>
    <w:lvl w:ilvl="2" w:tplc="041A001B" w:tentative="1">
      <w:start w:val="1"/>
      <w:numFmt w:val="lowerRoman"/>
      <w:lvlText w:val="%3."/>
      <w:lvlJc w:val="right"/>
      <w:pPr>
        <w:ind w:left="1860" w:hanging="180"/>
      </w:pPr>
    </w:lvl>
    <w:lvl w:ilvl="3" w:tplc="041A000F" w:tentative="1">
      <w:start w:val="1"/>
      <w:numFmt w:val="decimal"/>
      <w:lvlText w:val="%4."/>
      <w:lvlJc w:val="left"/>
      <w:pPr>
        <w:ind w:left="2580" w:hanging="360"/>
      </w:pPr>
    </w:lvl>
    <w:lvl w:ilvl="4" w:tplc="041A0019" w:tentative="1">
      <w:start w:val="1"/>
      <w:numFmt w:val="lowerLetter"/>
      <w:lvlText w:val="%5."/>
      <w:lvlJc w:val="left"/>
      <w:pPr>
        <w:ind w:left="3300" w:hanging="360"/>
      </w:pPr>
    </w:lvl>
    <w:lvl w:ilvl="5" w:tplc="041A001B" w:tentative="1">
      <w:start w:val="1"/>
      <w:numFmt w:val="lowerRoman"/>
      <w:lvlText w:val="%6."/>
      <w:lvlJc w:val="right"/>
      <w:pPr>
        <w:ind w:left="4020" w:hanging="180"/>
      </w:pPr>
    </w:lvl>
    <w:lvl w:ilvl="6" w:tplc="041A000F" w:tentative="1">
      <w:start w:val="1"/>
      <w:numFmt w:val="decimal"/>
      <w:lvlText w:val="%7."/>
      <w:lvlJc w:val="left"/>
      <w:pPr>
        <w:ind w:left="4740" w:hanging="360"/>
      </w:pPr>
    </w:lvl>
    <w:lvl w:ilvl="7" w:tplc="041A0019" w:tentative="1">
      <w:start w:val="1"/>
      <w:numFmt w:val="lowerLetter"/>
      <w:lvlText w:val="%8."/>
      <w:lvlJc w:val="left"/>
      <w:pPr>
        <w:ind w:left="5460" w:hanging="360"/>
      </w:pPr>
    </w:lvl>
    <w:lvl w:ilvl="8" w:tplc="0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E697A43"/>
    <w:multiLevelType w:val="hybridMultilevel"/>
    <w:tmpl w:val="59BAA46A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37351BCD"/>
    <w:multiLevelType w:val="hybridMultilevel"/>
    <w:tmpl w:val="11BE14BC"/>
    <w:lvl w:ilvl="0" w:tplc="63960D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54454"/>
    <w:multiLevelType w:val="hybridMultilevel"/>
    <w:tmpl w:val="A8E8677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jM1tTQ2NDEyNbZU0lEKTi0uzszPAykwrAUAs2gm3ywAAAA="/>
  </w:docVars>
  <w:rsids>
    <w:rsidRoot w:val="00AC54F3"/>
    <w:rsid w:val="00033548"/>
    <w:rsid w:val="00056738"/>
    <w:rsid w:val="000620E6"/>
    <w:rsid w:val="0006620B"/>
    <w:rsid w:val="000945F9"/>
    <w:rsid w:val="000968C6"/>
    <w:rsid w:val="000B0F9C"/>
    <w:rsid w:val="000B233A"/>
    <w:rsid w:val="000C2671"/>
    <w:rsid w:val="000C7165"/>
    <w:rsid w:val="000D1A10"/>
    <w:rsid w:val="000D619C"/>
    <w:rsid w:val="00107BB1"/>
    <w:rsid w:val="00120DF6"/>
    <w:rsid w:val="00124B73"/>
    <w:rsid w:val="001353C6"/>
    <w:rsid w:val="00160EC5"/>
    <w:rsid w:val="0016387D"/>
    <w:rsid w:val="001931E4"/>
    <w:rsid w:val="001A0903"/>
    <w:rsid w:val="001A760F"/>
    <w:rsid w:val="001B6E9A"/>
    <w:rsid w:val="0022468E"/>
    <w:rsid w:val="00250305"/>
    <w:rsid w:val="0025691F"/>
    <w:rsid w:val="00260C63"/>
    <w:rsid w:val="00283390"/>
    <w:rsid w:val="002911CF"/>
    <w:rsid w:val="002B28E3"/>
    <w:rsid w:val="002B7E6A"/>
    <w:rsid w:val="002E5B72"/>
    <w:rsid w:val="002E6A8B"/>
    <w:rsid w:val="002F05C5"/>
    <w:rsid w:val="002F4ECC"/>
    <w:rsid w:val="002F6F28"/>
    <w:rsid w:val="00300FAA"/>
    <w:rsid w:val="003169C1"/>
    <w:rsid w:val="00321000"/>
    <w:rsid w:val="0033156B"/>
    <w:rsid w:val="003C0FEB"/>
    <w:rsid w:val="003D33F4"/>
    <w:rsid w:val="004121F0"/>
    <w:rsid w:val="00432F46"/>
    <w:rsid w:val="004508F0"/>
    <w:rsid w:val="00461A16"/>
    <w:rsid w:val="004648F8"/>
    <w:rsid w:val="00474A6F"/>
    <w:rsid w:val="00480CBD"/>
    <w:rsid w:val="004C069E"/>
    <w:rsid w:val="004E4B92"/>
    <w:rsid w:val="004F7694"/>
    <w:rsid w:val="0051099F"/>
    <w:rsid w:val="00511ABF"/>
    <w:rsid w:val="005140A1"/>
    <w:rsid w:val="00515786"/>
    <w:rsid w:val="005243E1"/>
    <w:rsid w:val="00573D41"/>
    <w:rsid w:val="00581043"/>
    <w:rsid w:val="00582C95"/>
    <w:rsid w:val="005B3972"/>
    <w:rsid w:val="005D0BB0"/>
    <w:rsid w:val="006217AD"/>
    <w:rsid w:val="00625126"/>
    <w:rsid w:val="00637101"/>
    <w:rsid w:val="00641508"/>
    <w:rsid w:val="00660241"/>
    <w:rsid w:val="00660FB2"/>
    <w:rsid w:val="00662EA1"/>
    <w:rsid w:val="00696D87"/>
    <w:rsid w:val="006A1375"/>
    <w:rsid w:val="006B5A3A"/>
    <w:rsid w:val="006E4F84"/>
    <w:rsid w:val="006E57A4"/>
    <w:rsid w:val="006F2214"/>
    <w:rsid w:val="00701C9F"/>
    <w:rsid w:val="00727EB8"/>
    <w:rsid w:val="00734278"/>
    <w:rsid w:val="00745F67"/>
    <w:rsid w:val="00773E61"/>
    <w:rsid w:val="00780E04"/>
    <w:rsid w:val="007840FE"/>
    <w:rsid w:val="007A7811"/>
    <w:rsid w:val="007B2DB5"/>
    <w:rsid w:val="007E055F"/>
    <w:rsid w:val="008234E2"/>
    <w:rsid w:val="00825A2F"/>
    <w:rsid w:val="00827928"/>
    <w:rsid w:val="0086101E"/>
    <w:rsid w:val="008804F9"/>
    <w:rsid w:val="008841EA"/>
    <w:rsid w:val="0089656C"/>
    <w:rsid w:val="008C226C"/>
    <w:rsid w:val="008C5969"/>
    <w:rsid w:val="008E4F0B"/>
    <w:rsid w:val="00910A78"/>
    <w:rsid w:val="00917277"/>
    <w:rsid w:val="00937783"/>
    <w:rsid w:val="009410E1"/>
    <w:rsid w:val="0095715F"/>
    <w:rsid w:val="00957790"/>
    <w:rsid w:val="00957DFF"/>
    <w:rsid w:val="009602EF"/>
    <w:rsid w:val="00972B83"/>
    <w:rsid w:val="009810F5"/>
    <w:rsid w:val="009950AA"/>
    <w:rsid w:val="009963F2"/>
    <w:rsid w:val="009D2893"/>
    <w:rsid w:val="009D30C0"/>
    <w:rsid w:val="009D6C27"/>
    <w:rsid w:val="00A00738"/>
    <w:rsid w:val="00A22E5F"/>
    <w:rsid w:val="00A23E29"/>
    <w:rsid w:val="00A24A87"/>
    <w:rsid w:val="00A25448"/>
    <w:rsid w:val="00A36534"/>
    <w:rsid w:val="00A4163B"/>
    <w:rsid w:val="00A612D1"/>
    <w:rsid w:val="00A82407"/>
    <w:rsid w:val="00A9445F"/>
    <w:rsid w:val="00AB1BCA"/>
    <w:rsid w:val="00AC3541"/>
    <w:rsid w:val="00AC54F3"/>
    <w:rsid w:val="00AD678F"/>
    <w:rsid w:val="00AD6A27"/>
    <w:rsid w:val="00B05145"/>
    <w:rsid w:val="00B37F24"/>
    <w:rsid w:val="00B661A5"/>
    <w:rsid w:val="00B73E48"/>
    <w:rsid w:val="00B867B9"/>
    <w:rsid w:val="00B87CEB"/>
    <w:rsid w:val="00BA52B4"/>
    <w:rsid w:val="00BE4DE9"/>
    <w:rsid w:val="00BE5501"/>
    <w:rsid w:val="00BF7072"/>
    <w:rsid w:val="00C032A2"/>
    <w:rsid w:val="00C06D6B"/>
    <w:rsid w:val="00C35BA8"/>
    <w:rsid w:val="00C45BF0"/>
    <w:rsid w:val="00C7220D"/>
    <w:rsid w:val="00C87270"/>
    <w:rsid w:val="00CB70D5"/>
    <w:rsid w:val="00D03DA3"/>
    <w:rsid w:val="00D2293A"/>
    <w:rsid w:val="00D24DC9"/>
    <w:rsid w:val="00D37C98"/>
    <w:rsid w:val="00D43676"/>
    <w:rsid w:val="00D54B0D"/>
    <w:rsid w:val="00D93F53"/>
    <w:rsid w:val="00DA0B2F"/>
    <w:rsid w:val="00DA0ECB"/>
    <w:rsid w:val="00DC0AAC"/>
    <w:rsid w:val="00DF6718"/>
    <w:rsid w:val="00E03278"/>
    <w:rsid w:val="00E12127"/>
    <w:rsid w:val="00E44163"/>
    <w:rsid w:val="00E50E8D"/>
    <w:rsid w:val="00E53C4E"/>
    <w:rsid w:val="00E630EA"/>
    <w:rsid w:val="00E721FC"/>
    <w:rsid w:val="00E77E04"/>
    <w:rsid w:val="00EC0850"/>
    <w:rsid w:val="00EC25AC"/>
    <w:rsid w:val="00EC61C5"/>
    <w:rsid w:val="00EE55A7"/>
    <w:rsid w:val="00F12379"/>
    <w:rsid w:val="00F277EA"/>
    <w:rsid w:val="00F4217B"/>
    <w:rsid w:val="00F44539"/>
    <w:rsid w:val="00F61BE8"/>
    <w:rsid w:val="00F90310"/>
    <w:rsid w:val="00F923FC"/>
    <w:rsid w:val="00F94875"/>
    <w:rsid w:val="00FB7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AB4BF"/>
  <w15:docId w15:val="{AC30DB01-4F4A-4771-B1EF-55AAE88C8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54F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4F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4F3"/>
    <w:rPr>
      <w:rFonts w:eastAsiaTheme="minorEastAsia"/>
    </w:rPr>
  </w:style>
  <w:style w:type="paragraph" w:customStyle="1" w:styleId="Default">
    <w:name w:val="Default"/>
    <w:qFormat/>
    <w:rsid w:val="00AC54F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54F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21000"/>
  </w:style>
  <w:style w:type="table" w:styleId="TableGrid">
    <w:name w:val="Table Grid"/>
    <w:basedOn w:val="TableNormal"/>
    <w:uiPriority w:val="39"/>
    <w:rsid w:val="00461A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610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6101E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20DF6"/>
    <w:pPr>
      <w:ind w:left="720"/>
      <w:contextualSpacing/>
    </w:pPr>
    <w:rPr>
      <w:rFonts w:eastAsiaTheme="minorHAnsi"/>
      <w:lang w:val="hr-HR"/>
    </w:rPr>
  </w:style>
  <w:style w:type="character" w:customStyle="1" w:styleId="il">
    <w:name w:val="il"/>
    <w:basedOn w:val="DefaultParagraphFont"/>
    <w:rsid w:val="00283390"/>
  </w:style>
  <w:style w:type="character" w:styleId="UnresolvedMention">
    <w:name w:val="Unresolved Mention"/>
    <w:basedOn w:val="DefaultParagraphFont"/>
    <w:uiPriority w:val="99"/>
    <w:semiHidden/>
    <w:unhideWhenUsed/>
    <w:rsid w:val="00DC0AA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6A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6A8B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6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326439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9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tro.hr" TargetMode="External"/><Relationship Id="rId1" Type="http://schemas.openxmlformats.org/officeDocument/2006/relationships/hyperlink" Target="http://www.sci.h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B62B2-0FDD-440C-B82D-0311015D2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4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ECV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ZECV Petar E</cp:lastModifiedBy>
  <cp:revision>69</cp:revision>
  <cp:lastPrinted>2015-11-23T11:31:00Z</cp:lastPrinted>
  <dcterms:created xsi:type="dcterms:W3CDTF">2013-05-08T06:16:00Z</dcterms:created>
  <dcterms:modified xsi:type="dcterms:W3CDTF">2020-02-04T12:08:00Z</dcterms:modified>
</cp:coreProperties>
</file>